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6DB6220E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441EDCDC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561D1C9A" wp14:editId="35DF125E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F0BC51A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319566D7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4B970B44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7C97FC47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266A6F5F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F45736F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767E9CF1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F67B3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77A3637" w14:textId="0FAD1C6D" w:rsidR="00305DB4" w:rsidRPr="00DA2355" w:rsidRDefault="005041FE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uba ARIDİL</w:t>
            </w:r>
          </w:p>
        </w:tc>
      </w:tr>
      <w:tr w:rsidR="00305DB4" w:rsidRPr="00DA2355" w14:paraId="11D0D576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7B5E5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9EA050F" w14:textId="0F6A8FDF" w:rsidR="00305DB4" w:rsidRPr="00DA2355" w:rsidRDefault="005041FE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Çevre Mühendisliği</w:t>
            </w:r>
          </w:p>
        </w:tc>
      </w:tr>
      <w:tr w:rsidR="00305DB4" w:rsidRPr="00DA2355" w14:paraId="646A86AD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9CE83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E942560" w14:textId="09232526" w:rsidR="00305DB4" w:rsidRPr="00DA2355" w:rsidRDefault="005041FE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M. Kemal KORUCU</w:t>
            </w:r>
          </w:p>
        </w:tc>
      </w:tr>
      <w:tr w:rsidR="004B17FC" w:rsidRPr="00DA2355" w14:paraId="31128B86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5BD7A87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5CF5012A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F7F5E89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45A72DA" w14:textId="694CF32D" w:rsidR="007F33E0" w:rsidRPr="00DA2355" w:rsidRDefault="005041FE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vsel Katı Atıkların Yönetiminde Yaşam Döngüsü Analizi</w:t>
            </w:r>
          </w:p>
        </w:tc>
      </w:tr>
      <w:tr w:rsidR="007A0ED3" w:rsidRPr="00DA2355" w14:paraId="1043BFD9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E3A9EA5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9E4F97A" w14:textId="4E76D307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041FE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5041FE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5041F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14:paraId="7A1D079B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223AB58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D711BB1" w14:textId="1CF0A64E" w:rsidR="000B7954" w:rsidRPr="00DA2355" w:rsidRDefault="00C9564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331</w:t>
            </w:r>
            <w:r w:rsidR="005041F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7405580" w14:textId="768867D5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041FE">
              <w:rPr>
                <w:rFonts w:ascii="Times New Roman" w:hAnsi="Times New Roman" w:cs="Times New Roman"/>
                <w:sz w:val="24"/>
                <w:szCs w:val="24"/>
              </w:rPr>
              <w:t>13.30</w:t>
            </w:r>
          </w:p>
        </w:tc>
      </w:tr>
      <w:tr w:rsidR="007A0ED3" w:rsidRPr="00DA2355" w14:paraId="58769DFA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6B9CC1B" w14:textId="77777777" w:rsidR="007A0ED3" w:rsidRDefault="00CB00EF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0D7F8F4" w14:textId="41161F59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5A102EF1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976AE4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20EC9C53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3035DA6B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D09128A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0018FF8B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9E5BD47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3D9B193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2235DA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1CD71A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18D787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B5386E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E6B610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8760ED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4249BB6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0B7658C8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5638A4F5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C0126D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6FFB5" w14:textId="77777777" w:rsidR="00C0126D" w:rsidRDefault="00C0126D" w:rsidP="005F3207">
      <w:pPr>
        <w:spacing w:after="0" w:line="240" w:lineRule="auto"/>
      </w:pPr>
      <w:r>
        <w:separator/>
      </w:r>
    </w:p>
  </w:endnote>
  <w:endnote w:type="continuationSeparator" w:id="0">
    <w:p w14:paraId="4073F656" w14:textId="77777777" w:rsidR="00C0126D" w:rsidRDefault="00C0126D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27F87E75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101B3DC0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001C95DE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CB00EF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63AE1214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C03688">
            <w:rPr>
              <w:rFonts w:asciiTheme="minorHAnsi" w:hAnsiTheme="minorHAnsi" w:cstheme="minorHAnsi"/>
              <w:b/>
            </w:rPr>
            <w:t xml:space="preserve"> DR_1</w:t>
          </w:r>
        </w:p>
      </w:tc>
    </w:tr>
  </w:tbl>
  <w:p w14:paraId="031813AB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D26A3" w14:textId="77777777" w:rsidR="00C0126D" w:rsidRDefault="00C0126D" w:rsidP="005F3207">
      <w:pPr>
        <w:spacing w:after="0" w:line="240" w:lineRule="auto"/>
      </w:pPr>
      <w:r>
        <w:separator/>
      </w:r>
    </w:p>
  </w:footnote>
  <w:footnote w:type="continuationSeparator" w:id="0">
    <w:p w14:paraId="3E4D4213" w14:textId="77777777" w:rsidR="00C0126D" w:rsidRDefault="00C0126D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7343141">
    <w:abstractNumId w:val="3"/>
  </w:num>
  <w:num w:numId="2" w16cid:durableId="1608737914">
    <w:abstractNumId w:val="1"/>
  </w:num>
  <w:num w:numId="3" w16cid:durableId="174929217">
    <w:abstractNumId w:val="2"/>
  </w:num>
  <w:num w:numId="4" w16cid:durableId="21157827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8538D"/>
    <w:rsid w:val="000A2DBF"/>
    <w:rsid w:val="000B7954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474464"/>
    <w:rsid w:val="004A1535"/>
    <w:rsid w:val="004B17FC"/>
    <w:rsid w:val="005039B4"/>
    <w:rsid w:val="005041FE"/>
    <w:rsid w:val="005242BE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E4930"/>
    <w:rsid w:val="00A2030A"/>
    <w:rsid w:val="00A556EE"/>
    <w:rsid w:val="00B028F7"/>
    <w:rsid w:val="00B55079"/>
    <w:rsid w:val="00B84B04"/>
    <w:rsid w:val="00B905E2"/>
    <w:rsid w:val="00C0126D"/>
    <w:rsid w:val="00C03688"/>
    <w:rsid w:val="00C256DD"/>
    <w:rsid w:val="00C57BCF"/>
    <w:rsid w:val="00C757A1"/>
    <w:rsid w:val="00C9564C"/>
    <w:rsid w:val="00CB00EF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827F9"/>
    <w:rsid w:val="00FA5A88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52ECFF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9</Words>
  <Characters>456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Tuba Arıdil</cp:lastModifiedBy>
  <cp:revision>4</cp:revision>
  <cp:lastPrinted>2020-06-01T13:59:00Z</cp:lastPrinted>
  <dcterms:created xsi:type="dcterms:W3CDTF">2024-01-15T12:19:00Z</dcterms:created>
  <dcterms:modified xsi:type="dcterms:W3CDTF">2024-01-15T12:35:00Z</dcterms:modified>
</cp:coreProperties>
</file>